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Grid"/>
        <w:tblW w:w="10800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03"/>
        <w:gridCol w:w="4517"/>
        <w:gridCol w:w="3080"/>
      </w:tblGrid>
      <w:tr w:rsidR="00F71BB8" w:rsidRPr="00F71BB8" w14:paraId="4DDA13D9" w14:textId="77777777" w:rsidTr="00F71BB8">
        <w:tc>
          <w:tcPr>
            <w:tcW w:w="3569" w:type="dxa"/>
            <w:vAlign w:val="center"/>
          </w:tcPr>
          <w:p w14:paraId="35FC4AF2" w14:textId="77777777" w:rsidR="00F71BB8" w:rsidRDefault="00F71BB8" w:rsidP="00744513"/>
        </w:tc>
        <w:tc>
          <w:tcPr>
            <w:tcW w:w="3801" w:type="dxa"/>
          </w:tcPr>
          <w:p w14:paraId="2AD3E35B" w14:textId="77777777" w:rsidR="00F71BB8" w:rsidRDefault="00F71BB8" w:rsidP="00F71BB8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728BB561" wp14:editId="7555A5CA">
                  <wp:extent cx="2731393" cy="998220"/>
                  <wp:effectExtent l="0" t="0" r="0" b="0"/>
                  <wp:docPr id="3" name="Picture 3" descr="Oklahoma Office of Management and Enterprise Services logo. On the left side, the brand logo forms a star shape, comprised of five multi-colored chevrons. On the right side, the words &quot;Oklahoma Office of Management &amp; Enterprise Services&quot; are spelled in bold lettering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 descr="Oklahoma Office of Management and Enterprise Services logo. On the left side, the brand logo forms a star shape, comprised of five multi-colored chevrons. On the right side, the words &quot;Oklahoma Office of Management &amp; Enterprise Services&quot; are spelled in bold lettering.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4757" cy="100310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30" w:type="dxa"/>
            <w:vAlign w:val="center"/>
          </w:tcPr>
          <w:p w14:paraId="1DC5F1CD" w14:textId="77777777" w:rsidR="00F71BB8" w:rsidRPr="00F71BB8" w:rsidRDefault="00F71BB8" w:rsidP="00F71BB8">
            <w:pPr>
              <w:jc w:val="right"/>
              <w:rPr>
                <w:sz w:val="16"/>
                <w:szCs w:val="16"/>
              </w:rPr>
            </w:pPr>
          </w:p>
        </w:tc>
      </w:tr>
    </w:tbl>
    <w:p w14:paraId="42384585" w14:textId="77777777" w:rsidR="001D1835" w:rsidRDefault="00BE68FA" w:rsidP="00F71BB8">
      <w:pPr>
        <w:jc w:val="center"/>
      </w:pPr>
      <w:r w:rsidRPr="00510700">
        <w:rPr>
          <w:rFonts w:ascii="Calibri" w:eastAsia="MS Mincho" w:hAnsi="Calibri" w:cs="MinionPro-Regular"/>
          <w:noProof/>
          <w:color w:val="5A5A5A"/>
          <w:sz w:val="16"/>
          <w:szCs w:val="16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82015BC" wp14:editId="71EE9EBE">
                <wp:simplePos x="0" y="0"/>
                <wp:positionH relativeFrom="page">
                  <wp:align>center</wp:align>
                </wp:positionH>
                <wp:positionV relativeFrom="paragraph">
                  <wp:posOffset>91440</wp:posOffset>
                </wp:positionV>
                <wp:extent cx="7086600" cy="0"/>
                <wp:effectExtent l="0" t="0" r="19050" b="1905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7086600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" lastClr="FFFFFF">
                              <a:lumMod val="65000"/>
                            </a:sys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6D561C2" id="Straight Connector 1" o:spid="_x0000_s1026" style="position:absolute;flip:x;z-index:251659264;visibility:visible;mso-wrap-style:square;mso-width-percent:0;mso-height-percent:0;mso-wrap-distance-left:9pt;mso-wrap-distance-top:0;mso-wrap-distance-right:9pt;mso-wrap-distance-bottom:0;mso-position-horizontal:center;mso-position-horizontal-relative:page;mso-position-vertical:absolute;mso-position-vertical-relative:text;mso-width-percent:0;mso-height-percent:0;mso-width-relative:margin;mso-height-relative:margin" from="0,7.2pt" to="558pt,7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" strokecolor="#a6a6a6" strokeweight=".5pt">
                <w10:wrap anchorx="page"/>
              </v:line>
            </w:pict>
          </mc:Fallback>
        </mc:AlternateContent>
      </w:r>
    </w:p>
    <w:p w14:paraId="59E382E9" w14:textId="179D9709" w:rsidR="00F22136" w:rsidRDefault="00F84204" w:rsidP="0061154C">
      <w:pPr>
        <w:pStyle w:val="Heading1"/>
      </w:pPr>
      <w:r>
        <w:t>Title of meeting – agenda</w:t>
      </w:r>
    </w:p>
    <w:p w14:paraId="13B80439" w14:textId="5FDC228E" w:rsidR="00F84204" w:rsidRPr="00F84204" w:rsidRDefault="00F84204" w:rsidP="00604727">
      <w:pPr>
        <w:spacing w:before="160"/>
        <w:jc w:val="center"/>
      </w:pPr>
      <w:r>
        <w:t xml:space="preserve">Day, </w:t>
      </w:r>
      <w:proofErr w:type="gramStart"/>
      <w:r>
        <w:t>date</w:t>
      </w:r>
      <w:proofErr w:type="gramEnd"/>
      <w:r w:rsidR="00604727">
        <w:t xml:space="preserve"> and time of meeting</w:t>
      </w:r>
    </w:p>
    <w:p w14:paraId="08220515" w14:textId="77777777" w:rsidR="00F22136" w:rsidRDefault="00F22136" w:rsidP="00F22136"/>
    <w:p w14:paraId="6F3EC9AE" w14:textId="77777777" w:rsidR="00A04170" w:rsidRDefault="00AB4A13" w:rsidP="0061154C">
      <w:pPr>
        <w:pStyle w:val="Heading2"/>
      </w:pPr>
      <w:r>
        <w:t xml:space="preserve">AGENDA </w:t>
      </w:r>
      <w:r w:rsidR="00A04170">
        <w:t>ITEMS:</w:t>
      </w:r>
    </w:p>
    <w:p w14:paraId="03CFE96B" w14:textId="7F154D2E" w:rsidR="00A83787" w:rsidRDefault="00690A16" w:rsidP="00A04170">
      <w:pPr>
        <w:pStyle w:val="ListParagraph"/>
        <w:numPr>
          <w:ilvl w:val="0"/>
          <w:numId w:val="1"/>
        </w:numPr>
      </w:pPr>
      <w:r>
        <w:t>Agenda item 1</w:t>
      </w:r>
    </w:p>
    <w:p w14:paraId="539992A3" w14:textId="5E36C143" w:rsidR="00690A16" w:rsidRDefault="001B5896" w:rsidP="00A04170">
      <w:pPr>
        <w:pStyle w:val="ListParagraph"/>
        <w:numPr>
          <w:ilvl w:val="1"/>
          <w:numId w:val="1"/>
        </w:numPr>
      </w:pPr>
      <w:r>
        <w:t>Details or notes about agenda item.</w:t>
      </w:r>
    </w:p>
    <w:p w14:paraId="75A10AFE" w14:textId="1037A648" w:rsidR="001B5896" w:rsidRDefault="001B5896" w:rsidP="00A04170">
      <w:pPr>
        <w:pStyle w:val="ListParagraph"/>
        <w:numPr>
          <w:ilvl w:val="1"/>
          <w:numId w:val="1"/>
        </w:numPr>
      </w:pPr>
      <w:r>
        <w:t>More details or notes about agenda item.</w:t>
      </w:r>
    </w:p>
    <w:p w14:paraId="41F2DC91" w14:textId="67CDDA16" w:rsidR="001B5896" w:rsidRDefault="001B5896" w:rsidP="00A04170">
      <w:pPr>
        <w:pStyle w:val="ListParagraph"/>
        <w:numPr>
          <w:ilvl w:val="0"/>
          <w:numId w:val="1"/>
        </w:numPr>
      </w:pPr>
      <w:r>
        <w:t>Agenda item 2</w:t>
      </w:r>
    </w:p>
    <w:p w14:paraId="24CB8DF9" w14:textId="77777777" w:rsidR="001A6CB3" w:rsidRDefault="001A6CB3" w:rsidP="00A04170">
      <w:pPr>
        <w:pStyle w:val="ListParagraph"/>
        <w:numPr>
          <w:ilvl w:val="1"/>
          <w:numId w:val="1"/>
        </w:numPr>
      </w:pPr>
      <w:r>
        <w:t>Details or notes about agenda item.</w:t>
      </w:r>
    </w:p>
    <w:p w14:paraId="5F3470DB" w14:textId="31C94548" w:rsidR="001A6CB3" w:rsidRDefault="001A6CB3" w:rsidP="00A04170">
      <w:pPr>
        <w:pStyle w:val="ListParagraph"/>
        <w:numPr>
          <w:ilvl w:val="1"/>
          <w:numId w:val="1"/>
        </w:numPr>
      </w:pPr>
      <w:r>
        <w:t>More details or notes about agenda item.</w:t>
      </w:r>
    </w:p>
    <w:p w14:paraId="1173A869" w14:textId="5398D1F2" w:rsidR="001A6CB3" w:rsidRDefault="001A6CB3" w:rsidP="00A04170">
      <w:pPr>
        <w:pStyle w:val="ListParagraph"/>
        <w:numPr>
          <w:ilvl w:val="0"/>
          <w:numId w:val="1"/>
        </w:numPr>
      </w:pPr>
      <w:r>
        <w:t>Agenda item 3</w:t>
      </w:r>
    </w:p>
    <w:p w14:paraId="4B2AEBF6" w14:textId="77777777" w:rsidR="001A6CB3" w:rsidRDefault="001A6CB3" w:rsidP="00A04170">
      <w:pPr>
        <w:pStyle w:val="ListParagraph"/>
        <w:numPr>
          <w:ilvl w:val="1"/>
          <w:numId w:val="1"/>
        </w:numPr>
      </w:pPr>
      <w:r>
        <w:t>Details or notes about agenda item.</w:t>
      </w:r>
    </w:p>
    <w:p w14:paraId="28BB0476" w14:textId="4F193BDA" w:rsidR="001A6CB3" w:rsidRDefault="001A6CB3" w:rsidP="00A04170">
      <w:pPr>
        <w:pStyle w:val="ListParagraph"/>
        <w:numPr>
          <w:ilvl w:val="1"/>
          <w:numId w:val="1"/>
        </w:numPr>
      </w:pPr>
      <w:r>
        <w:t>More details or notes about agenda item.</w:t>
      </w:r>
    </w:p>
    <w:p w14:paraId="1619E86C" w14:textId="605875AA" w:rsidR="00284C8F" w:rsidRDefault="00284C8F" w:rsidP="00284C8F"/>
    <w:p w14:paraId="3CA6D4AC" w14:textId="3EDEBCAE" w:rsidR="00284C8F" w:rsidRDefault="00284C8F" w:rsidP="0061154C">
      <w:pPr>
        <w:pStyle w:val="Heading2"/>
      </w:pPr>
      <w:r>
        <w:t>SUMMARY OF DISCUSSION</w:t>
      </w:r>
      <w:r w:rsidR="003C26DA">
        <w:t>:</w:t>
      </w:r>
    </w:p>
    <w:p w14:paraId="01F942A5" w14:textId="0DB8FC32" w:rsidR="003C26DA" w:rsidRDefault="003C26DA" w:rsidP="003C26DA">
      <w:pPr>
        <w:pStyle w:val="ListParagraph"/>
        <w:numPr>
          <w:ilvl w:val="0"/>
          <w:numId w:val="1"/>
        </w:numPr>
      </w:pPr>
      <w:r>
        <w:t>Action item 1</w:t>
      </w:r>
    </w:p>
    <w:p w14:paraId="0CAFC489" w14:textId="6CA2C6DD" w:rsidR="00976B22" w:rsidRDefault="00324678" w:rsidP="00324678">
      <w:pPr>
        <w:pStyle w:val="ListParagraph"/>
        <w:numPr>
          <w:ilvl w:val="1"/>
          <w:numId w:val="1"/>
        </w:numPr>
      </w:pPr>
      <w:r>
        <w:t>Person responsible for completing task.</w:t>
      </w:r>
    </w:p>
    <w:p w14:paraId="3BB40465" w14:textId="7DBF28FC" w:rsidR="00324678" w:rsidRDefault="00324678" w:rsidP="00324678">
      <w:pPr>
        <w:pStyle w:val="ListParagraph"/>
        <w:numPr>
          <w:ilvl w:val="1"/>
          <w:numId w:val="1"/>
        </w:numPr>
      </w:pPr>
      <w:r>
        <w:t>Agreed deadline for completion.</w:t>
      </w:r>
    </w:p>
    <w:p w14:paraId="2CE47CE6" w14:textId="4F27EEAF" w:rsidR="00976B22" w:rsidRDefault="00976B22" w:rsidP="003C26DA">
      <w:pPr>
        <w:pStyle w:val="ListParagraph"/>
        <w:numPr>
          <w:ilvl w:val="0"/>
          <w:numId w:val="1"/>
        </w:numPr>
      </w:pPr>
      <w:r>
        <w:t>Action item 2</w:t>
      </w:r>
    </w:p>
    <w:p w14:paraId="77E89C69" w14:textId="77777777" w:rsidR="00324678" w:rsidRDefault="00324678" w:rsidP="00324678">
      <w:pPr>
        <w:pStyle w:val="ListParagraph"/>
        <w:numPr>
          <w:ilvl w:val="1"/>
          <w:numId w:val="1"/>
        </w:numPr>
      </w:pPr>
      <w:r>
        <w:t>Person responsible for completing task.</w:t>
      </w:r>
    </w:p>
    <w:p w14:paraId="49FC878A" w14:textId="2DABC87D" w:rsidR="00324678" w:rsidRDefault="00324678" w:rsidP="00285E90">
      <w:pPr>
        <w:pStyle w:val="ListParagraph"/>
        <w:numPr>
          <w:ilvl w:val="1"/>
          <w:numId w:val="1"/>
        </w:numPr>
      </w:pPr>
      <w:r>
        <w:t>Agreed deadline for completion.</w:t>
      </w:r>
    </w:p>
    <w:p w14:paraId="39AC34E4" w14:textId="32373562" w:rsidR="00976B22" w:rsidRDefault="00976B22" w:rsidP="003C26DA">
      <w:pPr>
        <w:pStyle w:val="ListParagraph"/>
        <w:numPr>
          <w:ilvl w:val="0"/>
          <w:numId w:val="1"/>
        </w:numPr>
      </w:pPr>
      <w:r>
        <w:t>Action item 3</w:t>
      </w:r>
    </w:p>
    <w:p w14:paraId="434A759B" w14:textId="77777777" w:rsidR="00285E90" w:rsidRDefault="00285E90" w:rsidP="00285E90">
      <w:pPr>
        <w:pStyle w:val="ListParagraph"/>
        <w:numPr>
          <w:ilvl w:val="1"/>
          <w:numId w:val="1"/>
        </w:numPr>
      </w:pPr>
      <w:r>
        <w:t>Person responsible for completing task.</w:t>
      </w:r>
    </w:p>
    <w:p w14:paraId="0B07BF81" w14:textId="23683892" w:rsidR="00285E90" w:rsidRDefault="00285E90" w:rsidP="00285E90">
      <w:pPr>
        <w:pStyle w:val="ListParagraph"/>
        <w:numPr>
          <w:ilvl w:val="1"/>
          <w:numId w:val="1"/>
        </w:numPr>
      </w:pPr>
      <w:r>
        <w:t>Agreed deadline for completion.</w:t>
      </w:r>
    </w:p>
    <w:p w14:paraId="5A3A6923" w14:textId="77777777" w:rsidR="00A83787" w:rsidRDefault="00A83787" w:rsidP="00F71BB8">
      <w:pPr>
        <w:jc w:val="center"/>
      </w:pPr>
    </w:p>
    <w:p w14:paraId="0DE0578F" w14:textId="77777777" w:rsidR="00A83787" w:rsidRDefault="00A83787" w:rsidP="00A83787"/>
    <w:sectPr w:rsidR="00A83787" w:rsidSect="007471CB">
      <w:footerReference w:type="default" r:id="rId8"/>
      <w:pgSz w:w="12240" w:h="15840" w:code="1"/>
      <w:pgMar w:top="360" w:right="720" w:bottom="1440" w:left="720" w:header="27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0AFBF5D" w14:textId="77777777" w:rsidR="00F71BB8" w:rsidRDefault="00F71BB8" w:rsidP="00F71BB8">
      <w:pPr>
        <w:spacing w:after="0" w:line="240" w:lineRule="auto"/>
      </w:pPr>
      <w:r>
        <w:separator/>
      </w:r>
    </w:p>
  </w:endnote>
  <w:endnote w:type="continuationSeparator" w:id="0">
    <w:p w14:paraId="2CCEF898" w14:textId="77777777" w:rsidR="00F71BB8" w:rsidRDefault="00F71BB8" w:rsidP="00F71BB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inionPro-Regular">
    <w:altName w:val="Times New Roman"/>
    <w:charset w:val="00"/>
    <w:family w:val="auto"/>
    <w:pitch w:val="variable"/>
    <w:sig w:usb0="60000287" w:usb1="00000001" w:usb2="00000000" w:usb3="00000000" w:csb0="0000019F" w:csb1="00000000"/>
  </w:font>
  <w:font w:name="Ubuntu">
    <w:altName w:val="Ubuntu"/>
    <w:charset w:val="00"/>
    <w:family w:val="swiss"/>
    <w:pitch w:val="variable"/>
    <w:sig w:usb0="E00002FF" w:usb1="5000205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33A74BC" w14:textId="025E9408" w:rsidR="00F71BB8" w:rsidRPr="00F3171B" w:rsidRDefault="00BE68FA" w:rsidP="00F71BB8">
    <w:pPr>
      <w:widowControl w:val="0"/>
      <w:autoSpaceDE w:val="0"/>
      <w:autoSpaceDN w:val="0"/>
      <w:adjustRightInd w:val="0"/>
      <w:spacing w:after="0" w:line="288" w:lineRule="auto"/>
      <w:jc w:val="center"/>
      <w:textAlignment w:val="center"/>
      <w:rPr>
        <w:rFonts w:ascii="Ubuntu" w:eastAsia="MS Mincho" w:hAnsi="Ubuntu" w:cs="Ubuntu"/>
        <w:color w:val="000000"/>
        <w:spacing w:val="3"/>
        <w:sz w:val="12"/>
        <w:szCs w:val="12"/>
      </w:rPr>
    </w:pPr>
    <w:r w:rsidRPr="00510700">
      <w:rPr>
        <w:rFonts w:ascii="Calibri" w:eastAsia="MS Mincho" w:hAnsi="Calibri" w:cs="MinionPro-Regular"/>
        <w:noProof/>
        <w:color w:val="5A5A5A"/>
        <w:sz w:val="16"/>
        <w:szCs w:val="16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C545C3F" wp14:editId="5B63C376">
              <wp:simplePos x="0" y="0"/>
              <wp:positionH relativeFrom="page">
                <wp:align>center</wp:align>
              </wp:positionH>
              <wp:positionV relativeFrom="paragraph">
                <wp:posOffset>-172085</wp:posOffset>
              </wp:positionV>
              <wp:extent cx="7086600" cy="0"/>
              <wp:effectExtent l="0" t="0" r="19050" b="19050"/>
              <wp:wrapNone/>
              <wp:docPr id="2" name="Straight Connector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H="1">
                        <a:off x="0" y="0"/>
                        <a:ext cx="7086600" cy="0"/>
                      </a:xfrm>
                      <a:prstGeom prst="line">
                        <a:avLst/>
                      </a:prstGeom>
                      <a:noFill/>
                      <a:ln w="6350" cap="flat" cmpd="sng" algn="ctr">
                        <a:solidFill>
                          <a:sysClr val="window" lastClr="FFFFFF">
                            <a:lumMod val="65000"/>
                          </a:sysClr>
                        </a:solidFill>
                        <a:prstDash val="solid"/>
                      </a:ln>
                      <a:effectLst/>
                    </wps:spPr>
                    <wps:bodyPr/>
                  </wps:wsp>
                </a:graphicData>
              </a:graphic>
            </wp:anchor>
          </w:drawing>
        </mc:Choice>
        <mc:Fallback>
          <w:pict>
            <v:line w14:anchorId="5AE25550" id="Straight Connector 2" o:spid="_x0000_s1026" style="position:absolute;flip:x;z-index:251659264;visibility:visible;mso-wrap-style:square;mso-wrap-distance-left:9pt;mso-wrap-distance-top:0;mso-wrap-distance-right:9pt;mso-wrap-distance-bottom:0;mso-position-horizontal:center;mso-position-horizontal-relative:page;mso-position-vertical:absolute;mso-position-vertical-relative:text" from="0,-13.55pt" to="558pt,-13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" strokecolor="#a6a6a6" strokeweight=".5pt">
              <w10:wrap anchorx="page"/>
            </v:line>
          </w:pict>
        </mc:Fallback>
      </mc:AlternateContent>
    </w:r>
    <w:r w:rsidR="00F22136">
      <w:rPr>
        <w:rFonts w:ascii="Ubuntu" w:eastAsia="MS Mincho" w:hAnsi="Ubuntu" w:cs="Ubuntu"/>
        <w:color w:val="000000"/>
        <w:spacing w:val="3"/>
        <w:sz w:val="12"/>
        <w:szCs w:val="12"/>
      </w:rPr>
      <w:t>STATE OF OKLAHOMA · OFFICE OF MANAGEMENT &amp; ENTERPRISE SERVICES · OKLAHOMA.GOV/OME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A4CC9DE" w14:textId="77777777" w:rsidR="00F71BB8" w:rsidRDefault="00F71BB8" w:rsidP="00F71BB8">
      <w:pPr>
        <w:spacing w:after="0" w:line="240" w:lineRule="auto"/>
      </w:pPr>
      <w:r>
        <w:separator/>
      </w:r>
    </w:p>
  </w:footnote>
  <w:footnote w:type="continuationSeparator" w:id="0">
    <w:p w14:paraId="76E58050" w14:textId="77777777" w:rsidR="00F71BB8" w:rsidRDefault="00F71BB8" w:rsidP="00F71BB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numPicBullet w:numPicBulletId="0">
    <w:pict>
      <v:shapetype w14:anchorId="728BB561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2" type="#_x0000_t75" style="width:195pt;height:200.25pt" o:bullet="t">
        <v:imagedata r:id="rId1" o:title="OK_Chevron_Black_RGB"/>
      </v:shape>
    </w:pict>
  </w:numPicBullet>
  <w:abstractNum w:abstractNumId="0" w15:restartNumberingAfterBreak="0">
    <w:nsid w:val="31860D18"/>
    <w:multiLevelType w:val="hybridMultilevel"/>
    <w:tmpl w:val="AAF62A52"/>
    <w:lvl w:ilvl="0" w:tplc="25AA724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6347D09"/>
    <w:multiLevelType w:val="hybridMultilevel"/>
    <w:tmpl w:val="3C9223E8"/>
    <w:lvl w:ilvl="0" w:tplc="25AA7240">
      <w:start w:val="1"/>
      <w:numFmt w:val="bullet"/>
      <w:lvlText w:val=""/>
      <w:lvlPicBulletId w:val="0"/>
      <w:lvlJc w:val="left"/>
      <w:pPr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527D5688"/>
    <w:multiLevelType w:val="hybridMultilevel"/>
    <w:tmpl w:val="B8F66D7A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</w:abstractNum>
  <w:abstractNum w:abstractNumId="3" w15:restartNumberingAfterBreak="0">
    <w:nsid w:val="79D94B8E"/>
    <w:multiLevelType w:val="hybridMultilevel"/>
    <w:tmpl w:val="89E0D8C2"/>
    <w:lvl w:ilvl="0" w:tplc="25AA7240">
      <w:start w:val="1"/>
      <w:numFmt w:val="bullet"/>
      <w:lvlText w:val=""/>
      <w:lvlPicBulletId w:val="0"/>
      <w:lvlJc w:val="left"/>
      <w:pPr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56844028">
    <w:abstractNumId w:val="0"/>
  </w:num>
  <w:num w:numId="2" w16cid:durableId="1074661493">
    <w:abstractNumId w:val="3"/>
  </w:num>
  <w:num w:numId="3" w16cid:durableId="215623783">
    <w:abstractNumId w:val="1"/>
  </w:num>
  <w:num w:numId="4" w16cid:durableId="148990201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gutterAtTop/>
  <w:proofState w:spelling="clean" w:grammar="clean"/>
  <w:revisionView w:inkAnnotation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UDkhamlkbGpsaWZko6SsGpxcWZ+XkgBYa1AKi/et0sAAAA"/>
  </w:docVars>
  <w:rsids>
    <w:rsidRoot w:val="00F71BB8"/>
    <w:rsid w:val="00077FF0"/>
    <w:rsid w:val="001A6CB3"/>
    <w:rsid w:val="001B5896"/>
    <w:rsid w:val="001D1835"/>
    <w:rsid w:val="002305D0"/>
    <w:rsid w:val="00284C8F"/>
    <w:rsid w:val="00285E90"/>
    <w:rsid w:val="002B15FB"/>
    <w:rsid w:val="002B6379"/>
    <w:rsid w:val="00324678"/>
    <w:rsid w:val="00372DA1"/>
    <w:rsid w:val="003C26DA"/>
    <w:rsid w:val="005C2770"/>
    <w:rsid w:val="00604727"/>
    <w:rsid w:val="0061154C"/>
    <w:rsid w:val="00690A16"/>
    <w:rsid w:val="00744513"/>
    <w:rsid w:val="007471CB"/>
    <w:rsid w:val="00883D33"/>
    <w:rsid w:val="008E1521"/>
    <w:rsid w:val="009066FC"/>
    <w:rsid w:val="00976B22"/>
    <w:rsid w:val="009E1107"/>
    <w:rsid w:val="00A04170"/>
    <w:rsid w:val="00A83787"/>
    <w:rsid w:val="00AB4A13"/>
    <w:rsid w:val="00B10F89"/>
    <w:rsid w:val="00B920C0"/>
    <w:rsid w:val="00BE68FA"/>
    <w:rsid w:val="00BF0C8C"/>
    <w:rsid w:val="00C17AF4"/>
    <w:rsid w:val="00F22136"/>
    <w:rsid w:val="00F3171B"/>
    <w:rsid w:val="00F71BB8"/>
    <w:rsid w:val="00F842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68EA853"/>
  <w15:chartTrackingRefBased/>
  <w15:docId w15:val="{F299103B-2678-4F54-B630-CE79167C97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22136"/>
    <w:rPr>
      <w:rFonts w:ascii="Arial" w:hAnsi="Arial"/>
    </w:rPr>
  </w:style>
  <w:style w:type="paragraph" w:styleId="Heading1">
    <w:name w:val="heading 1"/>
    <w:basedOn w:val="Title"/>
    <w:next w:val="Normal"/>
    <w:link w:val="Heading1Char"/>
    <w:uiPriority w:val="9"/>
    <w:qFormat/>
    <w:rsid w:val="0061154C"/>
    <w:pPr>
      <w:outlineLvl w:val="0"/>
    </w:p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1154C"/>
    <w:pPr>
      <w:outlineLvl w:val="1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71BB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71BB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71BB8"/>
  </w:style>
  <w:style w:type="paragraph" w:styleId="Footer">
    <w:name w:val="footer"/>
    <w:basedOn w:val="Normal"/>
    <w:link w:val="FooterChar"/>
    <w:uiPriority w:val="99"/>
    <w:unhideWhenUsed/>
    <w:rsid w:val="00F71BB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71BB8"/>
  </w:style>
  <w:style w:type="paragraph" w:styleId="Title">
    <w:name w:val="Title"/>
    <w:basedOn w:val="Normal"/>
    <w:next w:val="Normal"/>
    <w:link w:val="TitleChar"/>
    <w:uiPriority w:val="10"/>
    <w:qFormat/>
    <w:rsid w:val="00F22136"/>
    <w:pPr>
      <w:spacing w:after="0" w:line="240" w:lineRule="auto"/>
      <w:contextualSpacing/>
      <w:jc w:val="center"/>
    </w:pPr>
    <w:rPr>
      <w:rFonts w:eastAsiaTheme="majorEastAsia" w:cstheme="majorBidi"/>
      <w:b/>
      <w:spacing w:val="-10"/>
      <w:kern w:val="28"/>
      <w:sz w:val="24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22136"/>
    <w:rPr>
      <w:rFonts w:ascii="Arial" w:eastAsiaTheme="majorEastAsia" w:hAnsi="Arial" w:cstheme="majorBidi"/>
      <w:b/>
      <w:spacing w:val="-10"/>
      <w:kern w:val="28"/>
      <w:sz w:val="24"/>
      <w:szCs w:val="56"/>
    </w:rPr>
  </w:style>
  <w:style w:type="paragraph" w:styleId="ListParagraph">
    <w:name w:val="List Paragraph"/>
    <w:basedOn w:val="Normal"/>
    <w:uiPriority w:val="34"/>
    <w:qFormat/>
    <w:rsid w:val="00690A16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61154C"/>
    <w:rPr>
      <w:rFonts w:ascii="Arial" w:eastAsiaTheme="majorEastAsia" w:hAnsi="Arial" w:cstheme="majorBidi"/>
      <w:b/>
      <w:spacing w:val="-10"/>
      <w:kern w:val="28"/>
      <w:sz w:val="24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61154C"/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826773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11</Words>
  <Characters>524</Characters>
  <Application>Microsoft Office Word</Application>
  <DocSecurity>0</DocSecurity>
  <Lines>1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MES agenda template</vt:lpstr>
    </vt:vector>
  </TitlesOfParts>
  <Company>State of Oklahoma</Company>
  <LinksUpToDate>false</LinksUpToDate>
  <CharactersWithSpaces>6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MES agenda template</dc:title>
  <dc:subject>OMES-branded template for agency agendas</dc:subject>
  <dc:creator>Office of Management and Enterprise Services</dc:creator>
  <cp:keywords>OMES agenda template, agenda template, agenda, meeting agenda</cp:keywords>
  <dc:description/>
  <cp:lastModifiedBy>Jake Lowrey</cp:lastModifiedBy>
  <cp:revision>7</cp:revision>
  <dcterms:created xsi:type="dcterms:W3CDTF">2022-06-27T19:13:00Z</dcterms:created>
  <dcterms:modified xsi:type="dcterms:W3CDTF">2024-07-16T14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anguage">
    <vt:lpwstr>English</vt:lpwstr>
  </property>
  <property fmtid="{D5CDD505-2E9C-101B-9397-08002B2CF9AE}" pid="3" name="GrammarlyDocumentId">
    <vt:lpwstr>3057125395db26cdd6ac0341f034d570a83b06ba0b0dd162db0e6d489da4aff3</vt:lpwstr>
  </property>
</Properties>
</file>